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69f7f090b6dbdf83f6b04565bd9a8b7d39ce9bd"/>
      <w:r>
        <w:rPr>
          <w:b/>
        </w:rPr>
        <w:t xml:space="preserve">ПРОТОКОЛ ПРО РЕЗУЛЬТАТИ ЕЛЕКТРОННОГО АУКЦІОНУ № LLE001-UA-20240227-789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НОВГОРОД-СІВЕРСЬКА МІСЬКА РАДА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3.2024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9.03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ї будівлі загальною площею 26,1 кв. м, що розташована за адресою: вул. Захисників України, буд. 32, м. Новгород-Сіверський, Чернігівська область.</w:t>
      </w:r>
    </w:p>
    <w:p>
      <w:pPr>
        <w:numPr>
          <w:ilvl w:val="0"/>
          <w:numId w:val="1001"/>
        </w:numPr>
        <w:pStyle w:val="Compact"/>
      </w:pPr>
      <w:r>
        <w:t xml:space="preserve">Одноповерхова нежитлова будівля, загальною площею 26,1 кв. м., що знаходиться за адресою: Чернігівська область, м. Новгород-Сіверський, вулиця Захисників України, 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02,2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06,28 грн</w:t>
            </w:r>
          </w:p>
        </w:tc>
        <w:tc>
          <w:p>
            <w:pPr>
              <w:pStyle w:val="Compact"/>
              <w:jc w:val="left"/>
            </w:pPr>
            <w:r>
              <w:t xml:space="preserve">14.03.2024 15:42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3.2024 13:35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22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2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23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3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32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4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41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ніг. об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405930000257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ніг. об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405930000257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5"/>
        </w:numPr>
        <w:pStyle w:val="Compact"/>
      </w:pPr>
      <w:r>
        <w:t xml:space="preserve">Одержувач: Новгород-Сіверська міська рада Чернігі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61978</w:t>
      </w:r>
    </w:p>
    <w:p>
      <w:pPr>
        <w:numPr>
          <w:ilvl w:val="0"/>
          <w:numId w:val="1005"/>
        </w:numPr>
        <w:pStyle w:val="Compact"/>
      </w:pPr>
      <w:r>
        <w:t xml:space="preserve">Назва банку: ДСКУ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82017203142410012030206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00,72 грн (три тисячі шістсот гривень 72 копійки), у т.ч. ПДВ</w:t>
      </w:r>
      <w:r>
        <w:t xml:space="preserve"> </w:t>
      </w:r>
      <w:r>
        <w:t xml:space="preserve">600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455,28 грн (дві тисячі чотириста п'ятдесят п'ять гривень 2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 001,00 грн без ПДВ (п'ять тисяч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ОВГОРОД-СІВЕРСЬКА МІСЬКА РАДА ЧЕРНІГ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29:02Z</dcterms:created>
  <dcterms:modified xsi:type="dcterms:W3CDTF">2024-05-19T17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